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9CA654" w14:textId="2369DB68" w:rsidR="00EE51F6" w:rsidRDefault="00DF61C5">
      <w:r>
        <w:t>Javano Collins</w:t>
      </w:r>
    </w:p>
    <w:p w14:paraId="2F12F9C0" w14:textId="6C8F2AFE" w:rsidR="00DF61C5" w:rsidRDefault="00DF61C5">
      <w:r>
        <w:t>82221</w:t>
      </w:r>
    </w:p>
    <w:p w14:paraId="4B714118" w14:textId="7E59EB82" w:rsidR="00DF61C5" w:rsidRDefault="00DF61C5">
      <w:r>
        <w:t>January 21</w:t>
      </w:r>
      <w:r w:rsidRPr="00DF61C5">
        <w:rPr>
          <w:vertAlign w:val="superscript"/>
        </w:rPr>
        <w:t>st</w:t>
      </w:r>
      <w:r>
        <w:t>, 2021</w:t>
      </w:r>
    </w:p>
    <w:p w14:paraId="4A973972" w14:textId="5AACDFD3" w:rsidR="00DF61C5" w:rsidRDefault="00DF61C5">
      <w:r>
        <w:t>Web Development .NET</w:t>
      </w:r>
    </w:p>
    <w:p w14:paraId="329A683D" w14:textId="126CE236" w:rsidR="00DF61C5" w:rsidRDefault="00DF61C5"/>
    <w:p w14:paraId="762EE2B1" w14:textId="4CF61648" w:rsidR="00DF61C5" w:rsidRDefault="00DF61C5">
      <w:r w:rsidRPr="00DF61C5">
        <w:t>Lab Exercise 2a: C# Review</w:t>
      </w:r>
    </w:p>
    <w:p w14:paraId="17C19A5B" w14:textId="72B8AE55" w:rsidR="00DF61C5" w:rsidRDefault="00DF61C5"/>
    <w:p w14:paraId="3204F21C" w14:textId="5AA58D82" w:rsidR="005B1AEA" w:rsidRDefault="005B1AEA" w:rsidP="0053365E">
      <w:pPr>
        <w:ind w:firstLine="720"/>
      </w:pPr>
      <w:r>
        <w:t>I did not find any</w:t>
      </w:r>
      <w:r w:rsidR="0053365E">
        <w:t>thing</w:t>
      </w:r>
      <w:r>
        <w:t xml:space="preserve"> particularly difficult in the tutorials, however, the implementation of object-oriented programming (OOP) was quite interesting. As someone with a strong background primarily in JavaScript as well as Python, the </w:t>
      </w:r>
      <w:r w:rsidR="0017650C">
        <w:t xml:space="preserve">application of OOP in C# is different and quite similar to Java. Initially, when I was learning OOP, </w:t>
      </w:r>
      <w:r w:rsidR="00D363D1">
        <w:t xml:space="preserve">grasping </w:t>
      </w:r>
      <w:r w:rsidR="0017650C">
        <w:t>the concepts were more</w:t>
      </w:r>
      <w:r w:rsidR="0053365E">
        <w:t xml:space="preserve"> </w:t>
      </w:r>
      <w:r w:rsidR="0017650C">
        <w:t>challenging than the syntax. Fortunately, OOP principles are language-agnostic, meaning I can</w:t>
      </w:r>
      <w:r w:rsidR="0053365E">
        <w:t xml:space="preserve"> peruse through the documentation for the syntax as oppose to trying to learn the principles of OOP. My level of confidence in programming in C# is relativity sizeable with the help of documentation, seeing as though I don’t have to spend as much time learning fundamental programming concepts</w:t>
      </w:r>
      <w:r w:rsidR="00D363D1">
        <w:t xml:space="preserve"> that </w:t>
      </w:r>
      <w:r w:rsidR="0075406D">
        <w:t xml:space="preserve">are </w:t>
      </w:r>
      <w:r w:rsidR="00D363D1">
        <w:t>consistent in most languages.</w:t>
      </w:r>
    </w:p>
    <w:sectPr w:rsidR="005B1A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MzexNDMwsTAwMzRV0lEKTi0uzszPAykwqgUAcRYd7iwAAAA="/>
  </w:docVars>
  <w:rsids>
    <w:rsidRoot w:val="00DF61C5"/>
    <w:rsid w:val="0017650C"/>
    <w:rsid w:val="0053365E"/>
    <w:rsid w:val="005B1AEA"/>
    <w:rsid w:val="0075406D"/>
    <w:rsid w:val="00D363D1"/>
    <w:rsid w:val="00DF61C5"/>
    <w:rsid w:val="00EE51F6"/>
    <w:rsid w:val="00F11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073AD"/>
  <w15:chartTrackingRefBased/>
  <w15:docId w15:val="{1087B6DC-276B-411F-B31E-11DCB99F5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F61C5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F61C5"/>
    <w:rPr>
      <w:rFonts w:eastAsia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35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ano Collins</dc:creator>
  <cp:keywords/>
  <dc:description/>
  <cp:lastModifiedBy>Javano Collins</cp:lastModifiedBy>
  <cp:revision>3</cp:revision>
  <dcterms:created xsi:type="dcterms:W3CDTF">2021-01-24T13:11:00Z</dcterms:created>
  <dcterms:modified xsi:type="dcterms:W3CDTF">2021-01-24T19:49:00Z</dcterms:modified>
</cp:coreProperties>
</file>